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ED7E3" w14:textId="4AD3D82B" w:rsidR="003F0C88" w:rsidRPr="00101379" w:rsidRDefault="009A25A4" w:rsidP="00101379">
      <w:pPr>
        <w:ind w:left="360" w:firstLine="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01379">
        <w:rPr>
          <w:rFonts w:asciiTheme="minorHAnsi" w:hAnsiTheme="minorHAnsi" w:cstheme="minorHAnsi"/>
          <w:b/>
          <w:sz w:val="28"/>
          <w:szCs w:val="28"/>
        </w:rPr>
        <w:t>PERSONAL ASSISTANT</w:t>
      </w:r>
      <w:r w:rsidR="00F918E5">
        <w:rPr>
          <w:rFonts w:asciiTheme="minorHAnsi" w:hAnsiTheme="minorHAnsi" w:cstheme="minorHAnsi"/>
          <w:b/>
          <w:sz w:val="28"/>
          <w:szCs w:val="28"/>
        </w:rPr>
        <w:t xml:space="preserve"> and Administration Manager</w:t>
      </w:r>
      <w:r w:rsidR="002D0F29" w:rsidRPr="00101379">
        <w:rPr>
          <w:rFonts w:asciiTheme="minorHAnsi" w:hAnsiTheme="minorHAnsi" w:cstheme="minorHAnsi"/>
          <w:b/>
          <w:sz w:val="28"/>
          <w:szCs w:val="28"/>
        </w:rPr>
        <w:br/>
      </w:r>
      <w:r w:rsidR="00C237C7" w:rsidRPr="00101379">
        <w:rPr>
          <w:rFonts w:asciiTheme="minorHAnsi" w:hAnsiTheme="minorHAnsi" w:cstheme="minorHAnsi"/>
          <w:b/>
          <w:sz w:val="28"/>
          <w:szCs w:val="28"/>
        </w:rPr>
        <w:t>Person Specification</w:t>
      </w:r>
    </w:p>
    <w:tbl>
      <w:tblPr>
        <w:tblW w:w="0" w:type="auto"/>
        <w:jc w:val="center"/>
        <w:tbl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4" w:space="0" w:color="7030A0"/>
          <w:insideV w:val="single" w:sz="4" w:space="0" w:color="7030A0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805"/>
        <w:gridCol w:w="3567"/>
        <w:gridCol w:w="2501"/>
        <w:gridCol w:w="1756"/>
      </w:tblGrid>
      <w:tr w:rsidR="00677A30" w:rsidRPr="002D0F29" w14:paraId="34214425" w14:textId="77777777" w:rsidTr="002D0F29">
        <w:trPr>
          <w:jc w:val="center"/>
        </w:trPr>
        <w:tc>
          <w:tcPr>
            <w:tcW w:w="1809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FFFFFF"/>
            </w:tcBorders>
            <w:shd w:val="clear" w:color="auto" w:fill="D9E2F3" w:themeFill="accent1" w:themeFillTint="33"/>
            <w:vAlign w:val="center"/>
          </w:tcPr>
          <w:p w14:paraId="633CF927" w14:textId="77777777" w:rsidR="00C237C7" w:rsidRPr="00101379" w:rsidRDefault="00C237C7" w:rsidP="00101379">
            <w:pPr>
              <w:ind w:left="360" w:firstLine="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101379">
              <w:rPr>
                <w:rFonts w:asciiTheme="minorHAnsi" w:hAnsiTheme="minorHAnsi" w:cstheme="minorHAnsi"/>
                <w:b/>
                <w:color w:val="000000" w:themeColor="text1"/>
                <w:szCs w:val="26"/>
              </w:rPr>
              <w:t>Requirements</w:t>
            </w:r>
          </w:p>
        </w:tc>
        <w:tc>
          <w:tcPr>
            <w:tcW w:w="3686" w:type="dxa"/>
            <w:tcBorders>
              <w:top w:val="single" w:sz="4" w:space="0" w:color="A0E0C2"/>
              <w:left w:val="single" w:sz="4" w:space="0" w:color="FFFFFF"/>
              <w:bottom w:val="single" w:sz="4" w:space="0" w:color="A0E0C2"/>
              <w:right w:val="single" w:sz="4" w:space="0" w:color="FFFFFF"/>
            </w:tcBorders>
            <w:shd w:val="clear" w:color="auto" w:fill="D9E2F3" w:themeFill="accent1" w:themeFillTint="33"/>
            <w:vAlign w:val="center"/>
          </w:tcPr>
          <w:p w14:paraId="352F3744" w14:textId="77777777" w:rsidR="00C237C7" w:rsidRPr="00101379" w:rsidRDefault="00C237C7" w:rsidP="00101379">
            <w:pPr>
              <w:ind w:left="360" w:firstLine="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101379">
              <w:rPr>
                <w:rFonts w:asciiTheme="minorHAnsi" w:hAnsiTheme="minorHAnsi" w:cstheme="minorHAnsi"/>
                <w:b/>
                <w:color w:val="000000" w:themeColor="text1"/>
                <w:szCs w:val="26"/>
              </w:rPr>
              <w:t>Essential</w:t>
            </w:r>
          </w:p>
        </w:tc>
        <w:tc>
          <w:tcPr>
            <w:tcW w:w="2551" w:type="dxa"/>
            <w:tcBorders>
              <w:top w:val="single" w:sz="4" w:space="0" w:color="A0E0C2"/>
              <w:left w:val="single" w:sz="4" w:space="0" w:color="FFFFFF"/>
              <w:bottom w:val="single" w:sz="4" w:space="0" w:color="A0E0C2"/>
              <w:right w:val="single" w:sz="4" w:space="0" w:color="FFFFFF"/>
            </w:tcBorders>
            <w:shd w:val="clear" w:color="auto" w:fill="D9E2F3" w:themeFill="accent1" w:themeFillTint="33"/>
            <w:vAlign w:val="center"/>
          </w:tcPr>
          <w:p w14:paraId="6F680D55" w14:textId="77777777" w:rsidR="00C237C7" w:rsidRPr="00101379" w:rsidRDefault="00C237C7" w:rsidP="00101379">
            <w:pPr>
              <w:ind w:left="360" w:firstLine="0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101379">
              <w:rPr>
                <w:rFonts w:asciiTheme="minorHAnsi" w:hAnsiTheme="minorHAnsi" w:cstheme="minorHAnsi"/>
                <w:b/>
                <w:color w:val="000000" w:themeColor="text1"/>
                <w:szCs w:val="26"/>
              </w:rPr>
              <w:t>Desirable</w:t>
            </w:r>
          </w:p>
        </w:tc>
        <w:tc>
          <w:tcPr>
            <w:tcW w:w="1774" w:type="dxa"/>
            <w:tcBorders>
              <w:top w:val="single" w:sz="4" w:space="0" w:color="A0E0C2"/>
              <w:left w:val="single" w:sz="4" w:space="0" w:color="FFFFFF"/>
              <w:bottom w:val="single" w:sz="4" w:space="0" w:color="A0E0C2"/>
              <w:right w:val="single" w:sz="4" w:space="0" w:color="A0E0C2"/>
            </w:tcBorders>
            <w:shd w:val="clear" w:color="auto" w:fill="D9E2F3" w:themeFill="accent1" w:themeFillTint="33"/>
            <w:vAlign w:val="center"/>
          </w:tcPr>
          <w:p w14:paraId="05D469B9" w14:textId="77777777" w:rsidR="00C237C7" w:rsidRPr="00101379" w:rsidRDefault="00C237C7" w:rsidP="00101379">
            <w:pPr>
              <w:spacing w:after="0"/>
              <w:ind w:left="360" w:firstLine="0"/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6"/>
              </w:rPr>
            </w:pPr>
            <w:r w:rsidRPr="00101379">
              <w:rPr>
                <w:rFonts w:asciiTheme="minorHAnsi" w:hAnsiTheme="minorHAnsi" w:cstheme="minorHAnsi"/>
                <w:b/>
                <w:color w:val="000000" w:themeColor="text1"/>
                <w:szCs w:val="26"/>
              </w:rPr>
              <w:t>Evaluation</w:t>
            </w:r>
          </w:p>
          <w:p w14:paraId="40E88ACA" w14:textId="77777777" w:rsidR="00C237C7" w:rsidRPr="00101379" w:rsidRDefault="00C237C7" w:rsidP="00101379">
            <w:pPr>
              <w:ind w:left="360" w:firstLine="0"/>
              <w:jc w:val="center"/>
              <w:rPr>
                <w:rFonts w:asciiTheme="minorHAnsi" w:hAnsiTheme="minorHAnsi" w:cstheme="minorHAnsi"/>
                <w:i/>
                <w:color w:val="000000" w:themeColor="text1"/>
                <w:szCs w:val="26"/>
              </w:rPr>
            </w:pPr>
            <w:r w:rsidRPr="00101379">
              <w:rPr>
                <w:rFonts w:asciiTheme="minorHAnsi" w:hAnsiTheme="minorHAnsi" w:cstheme="minorHAnsi"/>
                <w:i/>
                <w:color w:val="000000" w:themeColor="text1"/>
                <w:szCs w:val="26"/>
              </w:rPr>
              <w:t>Application Form</w:t>
            </w:r>
            <w:r w:rsidRPr="00101379">
              <w:rPr>
                <w:rFonts w:asciiTheme="minorHAnsi" w:hAnsiTheme="minorHAnsi" w:cstheme="minorHAnsi"/>
                <w:i/>
                <w:color w:val="000000" w:themeColor="text1"/>
                <w:szCs w:val="26"/>
              </w:rPr>
              <w:br/>
              <w:t>/Interview or practical test</w:t>
            </w:r>
          </w:p>
        </w:tc>
      </w:tr>
      <w:tr w:rsidR="00677A30" w:rsidRPr="00C237C7" w14:paraId="56D6FCD6" w14:textId="77777777" w:rsidTr="00EB10D3">
        <w:trPr>
          <w:jc w:val="center"/>
        </w:trPr>
        <w:tc>
          <w:tcPr>
            <w:tcW w:w="1809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7B401455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Education and</w:t>
            </w:r>
            <w:r w:rsidR="002D0F29" w:rsidRPr="00101379">
              <w:rPr>
                <w:rFonts w:asciiTheme="minorHAnsi" w:hAnsiTheme="minorHAnsi" w:cstheme="minorHAnsi"/>
                <w:szCs w:val="26"/>
              </w:rPr>
              <w:t xml:space="preserve"> Q</w:t>
            </w:r>
            <w:r w:rsidRPr="00101379">
              <w:rPr>
                <w:rFonts w:asciiTheme="minorHAnsi" w:hAnsiTheme="minorHAnsi" w:cstheme="minorHAnsi"/>
                <w:szCs w:val="26"/>
              </w:rPr>
              <w:t>ualifications</w:t>
            </w:r>
          </w:p>
        </w:tc>
        <w:tc>
          <w:tcPr>
            <w:tcW w:w="3686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4463419F" w14:textId="00B5B90E" w:rsidR="00C237C7" w:rsidRPr="00101379" w:rsidRDefault="004A04D3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Relevant professional qualification and/or equivalent experience </w:t>
            </w:r>
            <w:r w:rsidR="002B67B2" w:rsidRPr="00101379">
              <w:rPr>
                <w:rFonts w:asciiTheme="minorHAnsi" w:hAnsiTheme="minorHAnsi" w:cstheme="minorHAnsi"/>
                <w:szCs w:val="26"/>
              </w:rPr>
              <w:t>of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working in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4D0DBC85" w14:textId="44B9AFE8" w:rsidR="002B67B2" w:rsidRPr="00101379" w:rsidRDefault="002B67B2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ttended in-house or professional training or refresher training in the last two years</w:t>
            </w:r>
          </w:p>
          <w:p w14:paraId="2ED94CA0" w14:textId="5A9F5CCF" w:rsidR="00C237C7" w:rsidRPr="00101379" w:rsidRDefault="004A04D3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Attended advanced level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training by a recognised provider </w:t>
            </w:r>
          </w:p>
        </w:tc>
        <w:tc>
          <w:tcPr>
            <w:tcW w:w="1774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615D6420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pplication form and certificates</w:t>
            </w:r>
          </w:p>
        </w:tc>
      </w:tr>
      <w:tr w:rsidR="00677A30" w:rsidRPr="00C237C7" w14:paraId="4329D1D4" w14:textId="77777777" w:rsidTr="00EB10D3">
        <w:trPr>
          <w:jc w:val="center"/>
        </w:trPr>
        <w:tc>
          <w:tcPr>
            <w:tcW w:w="1809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10AE7616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Experience</w:t>
            </w:r>
          </w:p>
          <w:p w14:paraId="0FF4E364" w14:textId="77777777" w:rsidR="00C237C7" w:rsidRPr="00C237C7" w:rsidRDefault="00C237C7" w:rsidP="00101379">
            <w:pPr>
              <w:spacing w:after="120"/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3686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4B6C16F2" w14:textId="1C16457A" w:rsid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Recent or ongoing experience of acting as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 PA, Office Manager or administrator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for an organisation. </w:t>
            </w:r>
          </w:p>
          <w:p w14:paraId="08639C8D" w14:textId="403BDF38" w:rsidR="00101379" w:rsidRPr="00101379" w:rsidRDefault="00101379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>
              <w:rPr>
                <w:rFonts w:asciiTheme="minorHAnsi" w:hAnsiTheme="minorHAnsi" w:cstheme="minorHAnsi"/>
                <w:szCs w:val="26"/>
              </w:rPr>
              <w:t>Transferable experience in a comparable role.</w:t>
            </w:r>
          </w:p>
          <w:p w14:paraId="40DAB575" w14:textId="642E1AB1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Experience of dealing with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queries and complaints.</w:t>
            </w:r>
          </w:p>
        </w:tc>
        <w:tc>
          <w:tcPr>
            <w:tcW w:w="2551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21700EF7" w14:textId="7BF30626" w:rsidR="002D0F29" w:rsidRPr="00101379" w:rsidRDefault="004A04D3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t least two years of experience as a</w:t>
            </w:r>
            <w:r w:rsidR="00560479">
              <w:rPr>
                <w:rFonts w:asciiTheme="minorHAnsi" w:hAnsiTheme="minorHAnsi" w:cstheme="minorHAnsi"/>
                <w:szCs w:val="26"/>
              </w:rPr>
              <w:t>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Officer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, Office Manager or Personal Assistant</w:t>
            </w:r>
            <w:r w:rsidRPr="00101379">
              <w:rPr>
                <w:rFonts w:asciiTheme="minorHAnsi" w:hAnsiTheme="minorHAnsi" w:cstheme="minorHAnsi"/>
                <w:szCs w:val="26"/>
              </w:rPr>
              <w:t>.</w:t>
            </w:r>
          </w:p>
          <w:p w14:paraId="596D752A" w14:textId="4C75C2CD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Experience of managing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 xml:space="preserve">multiple administrative tasks 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in a professional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manner</w:t>
            </w:r>
            <w:r w:rsidRPr="00101379">
              <w:rPr>
                <w:rFonts w:asciiTheme="minorHAnsi" w:hAnsiTheme="minorHAnsi" w:cstheme="minorHAnsi"/>
                <w:szCs w:val="26"/>
              </w:rPr>
              <w:t>.</w:t>
            </w:r>
          </w:p>
        </w:tc>
        <w:tc>
          <w:tcPr>
            <w:tcW w:w="1774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5734BD2C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pplication form &amp; Interview</w:t>
            </w:r>
          </w:p>
          <w:p w14:paraId="1D4A36ED" w14:textId="77777777" w:rsidR="00C237C7" w:rsidRPr="00C237C7" w:rsidRDefault="00C237C7" w:rsidP="00101379">
            <w:pPr>
              <w:spacing w:after="120"/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677A30" w:rsidRPr="00C237C7" w14:paraId="2CA6FF45" w14:textId="77777777" w:rsidTr="00EB10D3">
        <w:trPr>
          <w:jc w:val="center"/>
        </w:trPr>
        <w:tc>
          <w:tcPr>
            <w:tcW w:w="1809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3663808B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Knowledge</w:t>
            </w:r>
          </w:p>
        </w:tc>
        <w:tc>
          <w:tcPr>
            <w:tcW w:w="3686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70B7494E" w14:textId="249C4E99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proofErr w:type="gramStart"/>
            <w:r w:rsidRPr="00101379">
              <w:rPr>
                <w:rFonts w:asciiTheme="minorHAnsi" w:hAnsiTheme="minorHAnsi" w:cstheme="minorHAnsi"/>
                <w:szCs w:val="26"/>
              </w:rPr>
              <w:t>Have an understanding of</w:t>
            </w:r>
            <w:proofErr w:type="gramEnd"/>
            <w:r w:rsidRPr="00101379">
              <w:rPr>
                <w:rFonts w:asciiTheme="minorHAnsi" w:hAnsiTheme="minorHAnsi" w:cstheme="minorHAnsi"/>
                <w:szCs w:val="26"/>
              </w:rPr>
              <w:t xml:space="preserve">: </w:t>
            </w:r>
          </w:p>
          <w:p w14:paraId="42843BFB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The principles and importance of information sharing and confidentiality</w:t>
            </w:r>
            <w:r w:rsidR="004A04D3" w:rsidRPr="00101379">
              <w:rPr>
                <w:rFonts w:asciiTheme="minorHAnsi" w:hAnsiTheme="minorHAnsi" w:cstheme="minorHAnsi"/>
                <w:szCs w:val="26"/>
              </w:rPr>
              <w:t xml:space="preserve"> including data protection requirements</w:t>
            </w:r>
          </w:p>
          <w:p w14:paraId="65FDF5C1" w14:textId="635E301E" w:rsidR="00101379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Current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practice and thinking</w:t>
            </w:r>
          </w:p>
        </w:tc>
        <w:tc>
          <w:tcPr>
            <w:tcW w:w="2551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5AC9EAB1" w14:textId="1B4C5959" w:rsidR="004A04D3" w:rsidRPr="00101379" w:rsidRDefault="004A04D3" w:rsidP="00101379">
            <w:pPr>
              <w:spacing w:after="0"/>
              <w:ind w:left="360" w:firstLine="0"/>
              <w:rPr>
                <w:rFonts w:asciiTheme="minorHAnsi" w:hAnsiTheme="minorHAnsi" w:cstheme="minorHAnsi"/>
                <w:szCs w:val="26"/>
              </w:rPr>
            </w:pPr>
            <w:proofErr w:type="gramStart"/>
            <w:r w:rsidRPr="00101379">
              <w:rPr>
                <w:rFonts w:asciiTheme="minorHAnsi" w:hAnsiTheme="minorHAnsi" w:cstheme="minorHAnsi"/>
                <w:szCs w:val="26"/>
              </w:rPr>
              <w:t>Have an understanding of</w:t>
            </w:r>
            <w:proofErr w:type="gramEnd"/>
            <w:r w:rsidR="00BF68B8">
              <w:rPr>
                <w:rFonts w:asciiTheme="minorHAnsi" w:hAnsiTheme="minorHAnsi" w:cstheme="minorHAnsi"/>
                <w:szCs w:val="26"/>
              </w:rPr>
              <w:t>: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</w:t>
            </w:r>
          </w:p>
          <w:p w14:paraId="0F3D72A1" w14:textId="3913FC05" w:rsidR="004A04D3" w:rsidRPr="00101379" w:rsidRDefault="004A04D3" w:rsidP="00101379">
            <w:pPr>
              <w:spacing w:after="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The United Reformed Church </w:t>
            </w:r>
          </w:p>
          <w:p w14:paraId="4FDA2F16" w14:textId="4EB82DF9" w:rsidR="00C237C7" w:rsidRPr="00101379" w:rsidRDefault="004A04D3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The remit and working of key professionals in the area with whom you will be in contact.</w:t>
            </w:r>
          </w:p>
        </w:tc>
        <w:tc>
          <w:tcPr>
            <w:tcW w:w="1774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004D32EB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pplication form &amp; Interview</w:t>
            </w:r>
          </w:p>
        </w:tc>
      </w:tr>
      <w:tr w:rsidR="00677A30" w:rsidRPr="00C237C7" w14:paraId="015B12D3" w14:textId="77777777" w:rsidTr="00EB10D3">
        <w:trPr>
          <w:jc w:val="center"/>
        </w:trPr>
        <w:tc>
          <w:tcPr>
            <w:tcW w:w="1809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1D9BBFC1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Skills, Abilities and Attitude</w:t>
            </w:r>
          </w:p>
        </w:tc>
        <w:tc>
          <w:tcPr>
            <w:tcW w:w="3686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7B180E20" w14:textId="639CE4C2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A commitment to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and to working within the Synod and URC </w:t>
            </w:r>
            <w:r w:rsidR="009A25A4" w:rsidRPr="00101379">
              <w:rPr>
                <w:rFonts w:asciiTheme="minorHAnsi" w:hAnsiTheme="minorHAnsi" w:cstheme="minorHAnsi"/>
                <w:szCs w:val="26"/>
              </w:rPr>
              <w:t xml:space="preserve">to uphold their expected standards of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</w:t>
            </w:r>
          </w:p>
          <w:p w14:paraId="64E2D89C" w14:textId="497046D9" w:rsidR="00EA2068" w:rsidRPr="00101379" w:rsidRDefault="00EA2068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Ability to inspire and motivate others to take </w:t>
            </w:r>
            <w:r w:rsidR="00677A30" w:rsidRPr="00101379">
              <w:rPr>
                <w:rFonts w:asciiTheme="minorHAnsi" w:hAnsiTheme="minorHAnsi" w:cstheme="minorHAnsi"/>
                <w:szCs w:val="26"/>
              </w:rPr>
              <w:t>administration</w:t>
            </w:r>
            <w:r w:rsidRPr="00101379">
              <w:rPr>
                <w:rFonts w:asciiTheme="minorHAnsi" w:hAnsiTheme="minorHAnsi" w:cstheme="minorHAnsi"/>
                <w:szCs w:val="26"/>
              </w:rPr>
              <w:t xml:space="preserve"> seriously</w:t>
            </w:r>
          </w:p>
          <w:p w14:paraId="6D9CC398" w14:textId="77777777" w:rsidR="00EA2068" w:rsidRPr="00101379" w:rsidRDefault="00EA2068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Good communication skills (both orally and in writing)</w:t>
            </w:r>
          </w:p>
          <w:p w14:paraId="32087FC7" w14:textId="77777777" w:rsidR="00EA2068" w:rsidRPr="00101379" w:rsidRDefault="00EA2068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Good listening skills</w:t>
            </w:r>
          </w:p>
          <w:p w14:paraId="0B1ABBF4" w14:textId="77777777" w:rsidR="00C237C7" w:rsidRDefault="00EA2068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 xml:space="preserve">Ability to maintain </w:t>
            </w:r>
            <w:r w:rsidR="00C237C7" w:rsidRPr="00101379">
              <w:rPr>
                <w:rFonts w:asciiTheme="minorHAnsi" w:hAnsiTheme="minorHAnsi" w:cstheme="minorHAnsi"/>
                <w:szCs w:val="26"/>
              </w:rPr>
              <w:t>confidentiality when appropriate</w:t>
            </w:r>
            <w:r w:rsidR="002D0F29" w:rsidRPr="00101379">
              <w:rPr>
                <w:rFonts w:asciiTheme="minorHAnsi" w:hAnsiTheme="minorHAnsi" w:cstheme="minorHAnsi"/>
                <w:szCs w:val="26"/>
              </w:rPr>
              <w:t>.</w:t>
            </w:r>
          </w:p>
          <w:p w14:paraId="622349BE" w14:textId="651EEDBB" w:rsidR="00101379" w:rsidRPr="00101379" w:rsidRDefault="00101379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>
              <w:rPr>
                <w:rFonts w:asciiTheme="minorHAnsi" w:hAnsiTheme="minorHAnsi" w:cstheme="minorHAnsi"/>
                <w:szCs w:val="26"/>
              </w:rPr>
              <w:lastRenderedPageBreak/>
              <w:t xml:space="preserve">Good IT skills, a knowledge of Microsoft Office packages, particularly Microsoft Outlook </w:t>
            </w:r>
          </w:p>
          <w:p w14:paraId="1BA93E22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pproachable and caring, but with an ability to maintain objectivity when dealing with complex situations and to take decisive action when necessary</w:t>
            </w:r>
          </w:p>
          <w:p w14:paraId="46C1648F" w14:textId="26DB06CE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Self-sufficient administrative</w:t>
            </w:r>
            <w:r w:rsidR="00101379">
              <w:rPr>
                <w:rFonts w:asciiTheme="minorHAnsi" w:hAnsiTheme="minorHAnsi" w:cstheme="minorHAnsi"/>
                <w:szCs w:val="26"/>
              </w:rPr>
              <w:t xml:space="preserve"> </w:t>
            </w:r>
            <w:r w:rsidRPr="00101379">
              <w:rPr>
                <w:rFonts w:asciiTheme="minorHAnsi" w:hAnsiTheme="minorHAnsi" w:cstheme="minorHAnsi"/>
                <w:szCs w:val="26"/>
              </w:rPr>
              <w:t>and organisational skills</w:t>
            </w:r>
            <w:r w:rsidR="002D0F29" w:rsidRPr="00101379">
              <w:rPr>
                <w:rFonts w:asciiTheme="minorHAnsi" w:hAnsiTheme="minorHAnsi" w:cstheme="minorHAnsi"/>
                <w:szCs w:val="26"/>
              </w:rPr>
              <w:t>.</w:t>
            </w:r>
          </w:p>
          <w:p w14:paraId="043BA35C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bility to prioritise time and resources and work to competing deadlines</w:t>
            </w:r>
          </w:p>
          <w:p w14:paraId="5A23C76E" w14:textId="261553CA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bility to work as part of a team and on own initiative</w:t>
            </w:r>
          </w:p>
        </w:tc>
        <w:tc>
          <w:tcPr>
            <w:tcW w:w="2551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2924C059" w14:textId="0B8D6F92" w:rsidR="00F7625D" w:rsidRPr="00101379" w:rsidRDefault="00E1321E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  <w:r w:rsidRPr="00E1321E">
              <w:rPr>
                <w:rFonts w:asciiTheme="minorHAnsi" w:hAnsiTheme="minorHAnsi" w:cstheme="minorHAnsi"/>
              </w:rPr>
              <w:lastRenderedPageBreak/>
              <w:t>Fluent in Welsh (spoken and written)</w:t>
            </w:r>
          </w:p>
        </w:tc>
        <w:tc>
          <w:tcPr>
            <w:tcW w:w="1774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01F3CF0F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pplication form, Interview, References</w:t>
            </w:r>
          </w:p>
        </w:tc>
      </w:tr>
      <w:tr w:rsidR="00677A30" w:rsidRPr="00C237C7" w14:paraId="4B1D5E54" w14:textId="77777777" w:rsidTr="00EB10D3">
        <w:trPr>
          <w:jc w:val="center"/>
        </w:trPr>
        <w:tc>
          <w:tcPr>
            <w:tcW w:w="1809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1DEDC7C1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Other</w:t>
            </w:r>
          </w:p>
        </w:tc>
        <w:tc>
          <w:tcPr>
            <w:tcW w:w="3686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4614E9D5" w14:textId="77777777" w:rsidR="00B1039C" w:rsidRPr="00101379" w:rsidRDefault="00B1039C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 willingness to work within the Christian ethos of the United Reformed Church</w:t>
            </w:r>
          </w:p>
          <w:p w14:paraId="2B5B7C51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A willingness to attend ongoing training</w:t>
            </w:r>
          </w:p>
          <w:p w14:paraId="6FBCE8D1" w14:textId="77777777" w:rsidR="00F7625D" w:rsidRPr="00101379" w:rsidRDefault="00F7625D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Willingness to work flexibly, including evenings and weekends</w:t>
            </w:r>
          </w:p>
          <w:p w14:paraId="3D3C9F60" w14:textId="77777777" w:rsidR="00C237C7" w:rsidRPr="00101379" w:rsidRDefault="00F7625D" w:rsidP="00101379">
            <w:pPr>
              <w:spacing w:after="120"/>
              <w:ind w:left="360" w:firstLine="0"/>
              <w:rPr>
                <w:rFonts w:asciiTheme="minorHAnsi" w:hAnsiTheme="minorHAnsi" w:cstheme="minorHAnsi"/>
                <w:szCs w:val="26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Willingness and</w:t>
            </w:r>
            <w:r w:rsidR="00C237C7" w:rsidRPr="00101379">
              <w:rPr>
                <w:rFonts w:asciiTheme="minorHAnsi" w:hAnsiTheme="minorHAnsi" w:cstheme="minorHAnsi"/>
                <w:szCs w:val="26"/>
              </w:rPr>
              <w:t xml:space="preserve"> ability to travel to relevant meetings at locations across the Synod</w:t>
            </w:r>
          </w:p>
        </w:tc>
        <w:tc>
          <w:tcPr>
            <w:tcW w:w="2551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59BAECAE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1774" w:type="dxa"/>
            <w:tcBorders>
              <w:top w:val="single" w:sz="4" w:space="0" w:color="A0E0C2"/>
              <w:left w:val="single" w:sz="4" w:space="0" w:color="A0E0C2"/>
              <w:bottom w:val="single" w:sz="4" w:space="0" w:color="A0E0C2"/>
              <w:right w:val="single" w:sz="4" w:space="0" w:color="A0E0C2"/>
            </w:tcBorders>
          </w:tcPr>
          <w:p w14:paraId="7316C200" w14:textId="77777777" w:rsidR="00C237C7" w:rsidRPr="00101379" w:rsidRDefault="00C237C7" w:rsidP="00101379">
            <w:pPr>
              <w:spacing w:after="120"/>
              <w:ind w:left="360" w:firstLine="0"/>
              <w:rPr>
                <w:rFonts w:asciiTheme="minorHAnsi" w:hAnsiTheme="minorHAnsi" w:cstheme="minorHAnsi"/>
              </w:rPr>
            </w:pPr>
            <w:r w:rsidRPr="00101379">
              <w:rPr>
                <w:rFonts w:asciiTheme="minorHAnsi" w:hAnsiTheme="minorHAnsi" w:cstheme="minorHAnsi"/>
                <w:szCs w:val="26"/>
              </w:rPr>
              <w:t>Interview</w:t>
            </w:r>
          </w:p>
        </w:tc>
      </w:tr>
    </w:tbl>
    <w:p w14:paraId="40B89EBF" w14:textId="317BB5D5" w:rsidR="00A919CF" w:rsidRDefault="00A919CF" w:rsidP="00101379">
      <w:pPr>
        <w:ind w:left="0" w:firstLine="0"/>
        <w:rPr>
          <w:rFonts w:asciiTheme="minorHAnsi" w:hAnsiTheme="minorHAnsi" w:cstheme="minorHAnsi"/>
          <w:i/>
          <w:sz w:val="28"/>
          <w:szCs w:val="28"/>
        </w:rPr>
      </w:pPr>
    </w:p>
    <w:p w14:paraId="71FB7595" w14:textId="77777777" w:rsidR="00261062" w:rsidRPr="00AB2817" w:rsidRDefault="00261062" w:rsidP="00101379">
      <w:pPr>
        <w:ind w:left="0" w:firstLine="0"/>
        <w:rPr>
          <w:rFonts w:asciiTheme="minorHAnsi" w:hAnsiTheme="minorHAnsi" w:cstheme="minorHAnsi"/>
          <w:i/>
          <w:sz w:val="28"/>
          <w:szCs w:val="28"/>
        </w:rPr>
      </w:pPr>
    </w:p>
    <w:sectPr w:rsidR="00261062" w:rsidRPr="00AB2817" w:rsidSect="007E583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/>
      <w:pgMar w:top="851" w:right="1134" w:bottom="476" w:left="1134" w:header="459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2FB46" w14:textId="77777777" w:rsidR="00B10845" w:rsidRDefault="00B10845" w:rsidP="00BE44F6">
      <w:r>
        <w:separator/>
      </w:r>
    </w:p>
  </w:endnote>
  <w:endnote w:type="continuationSeparator" w:id="0">
    <w:p w14:paraId="1D8A3423" w14:textId="77777777" w:rsidR="00B10845" w:rsidRDefault="00B10845" w:rsidP="00BE4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D85B7" w14:textId="77777777" w:rsidR="0048419E" w:rsidRDefault="004841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CF4A5" w14:textId="77777777" w:rsidR="007E583B" w:rsidRDefault="007E583B" w:rsidP="007E583B">
    <w:pPr>
      <w:pStyle w:val="Footer"/>
      <w:spacing w:after="0"/>
    </w:pPr>
  </w:p>
  <w:p w14:paraId="70824364" w14:textId="77777777" w:rsidR="007E583B" w:rsidRPr="007E583B" w:rsidRDefault="007E583B" w:rsidP="007E583B">
    <w:pPr>
      <w:pStyle w:val="Footer"/>
      <w:jc w:val="center"/>
      <w:rPr>
        <w:rFonts w:asciiTheme="minorHAnsi" w:hAnsiTheme="minorHAnsi" w:cstheme="minorHAnsi"/>
        <w:b/>
        <w:i/>
        <w:sz w:val="24"/>
        <w:szCs w:val="24"/>
      </w:rPr>
    </w:pPr>
    <w:r w:rsidRPr="007E583B">
      <w:rPr>
        <w:rFonts w:asciiTheme="minorHAnsi" w:hAnsiTheme="minorHAnsi" w:cstheme="minorHAnsi"/>
        <w:b/>
        <w:i/>
        <w:sz w:val="24"/>
        <w:szCs w:val="24"/>
      </w:rPr>
      <w:t xml:space="preserve">page </w:t>
    </w:r>
    <w:r w:rsidRPr="007E583B">
      <w:rPr>
        <w:rFonts w:asciiTheme="minorHAnsi" w:hAnsiTheme="minorHAnsi" w:cstheme="minorHAnsi"/>
        <w:b/>
        <w:i/>
        <w:sz w:val="24"/>
        <w:szCs w:val="24"/>
      </w:rPr>
      <w:fldChar w:fldCharType="begin"/>
    </w:r>
    <w:r w:rsidRPr="007E583B">
      <w:rPr>
        <w:rFonts w:asciiTheme="minorHAnsi" w:hAnsiTheme="minorHAnsi" w:cstheme="minorHAnsi"/>
        <w:b/>
        <w:i/>
        <w:sz w:val="24"/>
        <w:szCs w:val="24"/>
      </w:rPr>
      <w:instrText xml:space="preserve"> PAGE  \* MERGEFORMAT </w:instrText>
    </w:r>
    <w:r w:rsidRPr="007E583B">
      <w:rPr>
        <w:rFonts w:asciiTheme="minorHAnsi" w:hAnsiTheme="minorHAnsi" w:cstheme="minorHAnsi"/>
        <w:b/>
        <w:i/>
        <w:sz w:val="24"/>
        <w:szCs w:val="24"/>
      </w:rPr>
      <w:fldChar w:fldCharType="separate"/>
    </w:r>
    <w:r w:rsidR="00210913">
      <w:rPr>
        <w:rFonts w:asciiTheme="minorHAnsi" w:hAnsiTheme="minorHAnsi" w:cstheme="minorHAnsi"/>
        <w:b/>
        <w:i/>
        <w:noProof/>
        <w:sz w:val="24"/>
        <w:szCs w:val="24"/>
      </w:rPr>
      <w:t>2</w:t>
    </w:r>
    <w:r w:rsidRPr="007E583B">
      <w:rPr>
        <w:rFonts w:asciiTheme="minorHAnsi" w:hAnsiTheme="minorHAnsi" w:cstheme="minorHAnsi"/>
        <w:b/>
        <w:i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76C5A" w14:textId="21BF7ED2" w:rsidR="007E583B" w:rsidRPr="007E583B" w:rsidRDefault="007E583B" w:rsidP="007E583B">
    <w:pPr>
      <w:pStyle w:val="Footer"/>
      <w:jc w:val="center"/>
      <w:rPr>
        <w:rFonts w:asciiTheme="minorHAnsi" w:hAnsiTheme="minorHAnsi" w:cstheme="minorHAnsi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9B2334" w14:textId="77777777" w:rsidR="00B10845" w:rsidRDefault="00B10845" w:rsidP="00BE44F6">
      <w:r>
        <w:separator/>
      </w:r>
    </w:p>
  </w:footnote>
  <w:footnote w:type="continuationSeparator" w:id="0">
    <w:p w14:paraId="144071A9" w14:textId="77777777" w:rsidR="00B10845" w:rsidRDefault="00B10845" w:rsidP="00BE44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FE03F" w14:textId="77777777" w:rsidR="0048419E" w:rsidRDefault="004841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6C62E" w14:textId="77777777" w:rsidR="0048419E" w:rsidRDefault="004841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B1E09" w14:textId="77777777" w:rsidR="00AA4D43" w:rsidRDefault="00C5371A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E574FCE" wp14:editId="783C019B">
          <wp:simplePos x="0" y="0"/>
          <wp:positionH relativeFrom="column">
            <wp:posOffset>1125855</wp:posOffset>
          </wp:positionH>
          <wp:positionV relativeFrom="paragraph">
            <wp:posOffset>-137920</wp:posOffset>
          </wp:positionV>
          <wp:extent cx="3843866" cy="1331540"/>
          <wp:effectExtent l="0" t="0" r="4445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RC Synod blue black logo English and Welsh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43866" cy="1331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5C01CF" w14:textId="77777777" w:rsidR="00AA4D43" w:rsidRDefault="00AA4D43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  <w:p w14:paraId="6DBE2110" w14:textId="77777777" w:rsidR="00BE44F6" w:rsidRDefault="00BE44F6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  <w:p w14:paraId="32074BDD" w14:textId="77777777" w:rsidR="00AA4D43" w:rsidRDefault="00AA4D43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  <w:p w14:paraId="5CF62A3C" w14:textId="77777777" w:rsidR="00AA4D43" w:rsidRPr="009D5995" w:rsidRDefault="00AA4D43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42535"/>
    <w:multiLevelType w:val="hybridMultilevel"/>
    <w:tmpl w:val="1BBEA9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C6881"/>
    <w:multiLevelType w:val="hybridMultilevel"/>
    <w:tmpl w:val="6B365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3147E9A">
      <w:start w:val="1"/>
      <w:numFmt w:val="lowerLetter"/>
      <w:lvlText w:val="%2)"/>
      <w:lvlJc w:val="left"/>
      <w:pPr>
        <w:ind w:left="1640" w:hanging="5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E3F5B"/>
    <w:multiLevelType w:val="hybridMultilevel"/>
    <w:tmpl w:val="50F2EDBE"/>
    <w:lvl w:ilvl="0" w:tplc="31BC545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62CFE"/>
    <w:multiLevelType w:val="hybridMultilevel"/>
    <w:tmpl w:val="A9187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45039"/>
    <w:multiLevelType w:val="hybridMultilevel"/>
    <w:tmpl w:val="E5CAF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F46"/>
    <w:multiLevelType w:val="hybridMultilevel"/>
    <w:tmpl w:val="605AF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36B43"/>
    <w:multiLevelType w:val="hybridMultilevel"/>
    <w:tmpl w:val="84D8C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076829"/>
    <w:multiLevelType w:val="hybridMultilevel"/>
    <w:tmpl w:val="5740A4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4134AE"/>
    <w:multiLevelType w:val="hybridMultilevel"/>
    <w:tmpl w:val="6EB20D28"/>
    <w:lvl w:ilvl="0" w:tplc="31C01632">
      <w:numFmt w:val="bullet"/>
      <w:lvlText w:val="•"/>
      <w:lvlJc w:val="left"/>
      <w:pPr>
        <w:ind w:left="720" w:hanging="72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1B26F4"/>
    <w:multiLevelType w:val="hybridMultilevel"/>
    <w:tmpl w:val="1D1CFD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248FE"/>
    <w:multiLevelType w:val="hybridMultilevel"/>
    <w:tmpl w:val="F554419E"/>
    <w:lvl w:ilvl="0" w:tplc="64383A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0A6675"/>
    <w:multiLevelType w:val="hybridMultilevel"/>
    <w:tmpl w:val="E9BC5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654483"/>
    <w:multiLevelType w:val="hybridMultilevel"/>
    <w:tmpl w:val="52D661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013F1"/>
    <w:multiLevelType w:val="hybridMultilevel"/>
    <w:tmpl w:val="53C2A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B4386"/>
    <w:multiLevelType w:val="hybridMultilevel"/>
    <w:tmpl w:val="3E2465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E79D5"/>
    <w:multiLevelType w:val="hybridMultilevel"/>
    <w:tmpl w:val="71E0FDD8"/>
    <w:lvl w:ilvl="0" w:tplc="0809000F">
      <w:start w:val="1"/>
      <w:numFmt w:val="decimal"/>
      <w:lvlText w:val="%1."/>
      <w:lvlJc w:val="left"/>
      <w:pPr>
        <w:ind w:left="1090" w:hanging="360"/>
      </w:pPr>
    </w:lvl>
    <w:lvl w:ilvl="1" w:tplc="08090019" w:tentative="1">
      <w:start w:val="1"/>
      <w:numFmt w:val="lowerLetter"/>
      <w:lvlText w:val="%2."/>
      <w:lvlJc w:val="left"/>
      <w:pPr>
        <w:ind w:left="1810" w:hanging="360"/>
      </w:pPr>
    </w:lvl>
    <w:lvl w:ilvl="2" w:tplc="0809001B" w:tentative="1">
      <w:start w:val="1"/>
      <w:numFmt w:val="lowerRoman"/>
      <w:lvlText w:val="%3."/>
      <w:lvlJc w:val="right"/>
      <w:pPr>
        <w:ind w:left="2530" w:hanging="180"/>
      </w:pPr>
    </w:lvl>
    <w:lvl w:ilvl="3" w:tplc="0809000F" w:tentative="1">
      <w:start w:val="1"/>
      <w:numFmt w:val="decimal"/>
      <w:lvlText w:val="%4."/>
      <w:lvlJc w:val="left"/>
      <w:pPr>
        <w:ind w:left="3250" w:hanging="360"/>
      </w:pPr>
    </w:lvl>
    <w:lvl w:ilvl="4" w:tplc="08090019" w:tentative="1">
      <w:start w:val="1"/>
      <w:numFmt w:val="lowerLetter"/>
      <w:lvlText w:val="%5."/>
      <w:lvlJc w:val="left"/>
      <w:pPr>
        <w:ind w:left="3970" w:hanging="360"/>
      </w:pPr>
    </w:lvl>
    <w:lvl w:ilvl="5" w:tplc="0809001B" w:tentative="1">
      <w:start w:val="1"/>
      <w:numFmt w:val="lowerRoman"/>
      <w:lvlText w:val="%6."/>
      <w:lvlJc w:val="right"/>
      <w:pPr>
        <w:ind w:left="4690" w:hanging="180"/>
      </w:pPr>
    </w:lvl>
    <w:lvl w:ilvl="6" w:tplc="0809000F" w:tentative="1">
      <w:start w:val="1"/>
      <w:numFmt w:val="decimal"/>
      <w:lvlText w:val="%7."/>
      <w:lvlJc w:val="left"/>
      <w:pPr>
        <w:ind w:left="5410" w:hanging="360"/>
      </w:pPr>
    </w:lvl>
    <w:lvl w:ilvl="7" w:tplc="08090019" w:tentative="1">
      <w:start w:val="1"/>
      <w:numFmt w:val="lowerLetter"/>
      <w:lvlText w:val="%8."/>
      <w:lvlJc w:val="left"/>
      <w:pPr>
        <w:ind w:left="6130" w:hanging="360"/>
      </w:pPr>
    </w:lvl>
    <w:lvl w:ilvl="8" w:tplc="0809001B" w:tentative="1">
      <w:start w:val="1"/>
      <w:numFmt w:val="lowerRoman"/>
      <w:lvlText w:val="%9."/>
      <w:lvlJc w:val="right"/>
      <w:pPr>
        <w:ind w:left="6850" w:hanging="180"/>
      </w:pPr>
    </w:lvl>
  </w:abstractNum>
  <w:abstractNum w:abstractNumId="16" w15:restartNumberingAfterBreak="0">
    <w:nsid w:val="65640987"/>
    <w:multiLevelType w:val="hybridMultilevel"/>
    <w:tmpl w:val="30D49F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E5010"/>
    <w:multiLevelType w:val="hybridMultilevel"/>
    <w:tmpl w:val="640816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9850728">
    <w:abstractNumId w:val="13"/>
  </w:num>
  <w:num w:numId="2" w16cid:durableId="1873615371">
    <w:abstractNumId w:val="1"/>
  </w:num>
  <w:num w:numId="3" w16cid:durableId="79300683">
    <w:abstractNumId w:val="6"/>
  </w:num>
  <w:num w:numId="4" w16cid:durableId="1872449605">
    <w:abstractNumId w:val="5"/>
  </w:num>
  <w:num w:numId="5" w16cid:durableId="653484258">
    <w:abstractNumId w:val="8"/>
  </w:num>
  <w:num w:numId="6" w16cid:durableId="845901932">
    <w:abstractNumId w:val="3"/>
  </w:num>
  <w:num w:numId="7" w16cid:durableId="1042441662">
    <w:abstractNumId w:val="4"/>
  </w:num>
  <w:num w:numId="8" w16cid:durableId="767695000">
    <w:abstractNumId w:val="11"/>
  </w:num>
  <w:num w:numId="9" w16cid:durableId="1378312749">
    <w:abstractNumId w:val="0"/>
  </w:num>
  <w:num w:numId="10" w16cid:durableId="1885363361">
    <w:abstractNumId w:val="17"/>
  </w:num>
  <w:num w:numId="11" w16cid:durableId="2033724903">
    <w:abstractNumId w:val="9"/>
  </w:num>
  <w:num w:numId="12" w16cid:durableId="779254879">
    <w:abstractNumId w:val="16"/>
  </w:num>
  <w:num w:numId="13" w16cid:durableId="669024248">
    <w:abstractNumId w:val="10"/>
  </w:num>
  <w:num w:numId="14" w16cid:durableId="323969161">
    <w:abstractNumId w:val="14"/>
  </w:num>
  <w:num w:numId="15" w16cid:durableId="447159368">
    <w:abstractNumId w:val="15"/>
  </w:num>
  <w:num w:numId="16" w16cid:durableId="1218709669">
    <w:abstractNumId w:val="2"/>
  </w:num>
  <w:num w:numId="17" w16cid:durableId="190652385">
    <w:abstractNumId w:val="7"/>
  </w:num>
  <w:num w:numId="18" w16cid:durableId="18758435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oNotHyphenateCaps/>
  <w:bookFoldPrintingSheets w:val="-8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sDQzMDA2MDe3MLdU0lEKTi0uzszPAykwqgUA2fDbnSwAAAA="/>
  </w:docVars>
  <w:rsids>
    <w:rsidRoot w:val="00C237C7"/>
    <w:rsid w:val="000237FE"/>
    <w:rsid w:val="000368EA"/>
    <w:rsid w:val="00043C3F"/>
    <w:rsid w:val="000D2173"/>
    <w:rsid w:val="00101379"/>
    <w:rsid w:val="0015552F"/>
    <w:rsid w:val="00156EDC"/>
    <w:rsid w:val="00161BEE"/>
    <w:rsid w:val="0019609C"/>
    <w:rsid w:val="001B07CC"/>
    <w:rsid w:val="001C0482"/>
    <w:rsid w:val="001D0A1C"/>
    <w:rsid w:val="001D5ED3"/>
    <w:rsid w:val="00210913"/>
    <w:rsid w:val="00213CB6"/>
    <w:rsid w:val="002248B7"/>
    <w:rsid w:val="00256D0D"/>
    <w:rsid w:val="00261062"/>
    <w:rsid w:val="00266246"/>
    <w:rsid w:val="002775C6"/>
    <w:rsid w:val="002B67B2"/>
    <w:rsid w:val="002D0F29"/>
    <w:rsid w:val="002E2A1D"/>
    <w:rsid w:val="003C669F"/>
    <w:rsid w:val="003C681F"/>
    <w:rsid w:val="003D4BF3"/>
    <w:rsid w:val="003F0C88"/>
    <w:rsid w:val="003F1C9D"/>
    <w:rsid w:val="003F52FF"/>
    <w:rsid w:val="004200F9"/>
    <w:rsid w:val="00427F46"/>
    <w:rsid w:val="00464B1C"/>
    <w:rsid w:val="00466626"/>
    <w:rsid w:val="004827E2"/>
    <w:rsid w:val="0048419E"/>
    <w:rsid w:val="004A04D3"/>
    <w:rsid w:val="004D33B7"/>
    <w:rsid w:val="00502FC3"/>
    <w:rsid w:val="005176DE"/>
    <w:rsid w:val="005206CD"/>
    <w:rsid w:val="005402BD"/>
    <w:rsid w:val="00544267"/>
    <w:rsid w:val="00560479"/>
    <w:rsid w:val="00560F79"/>
    <w:rsid w:val="005628CF"/>
    <w:rsid w:val="00596776"/>
    <w:rsid w:val="005B412F"/>
    <w:rsid w:val="005B4381"/>
    <w:rsid w:val="005C5E19"/>
    <w:rsid w:val="005E5591"/>
    <w:rsid w:val="005E62E2"/>
    <w:rsid w:val="00677A30"/>
    <w:rsid w:val="00695CFC"/>
    <w:rsid w:val="006B3F7F"/>
    <w:rsid w:val="006D338D"/>
    <w:rsid w:val="00704B01"/>
    <w:rsid w:val="00707A66"/>
    <w:rsid w:val="0074263E"/>
    <w:rsid w:val="00746CC6"/>
    <w:rsid w:val="0076045F"/>
    <w:rsid w:val="007E583B"/>
    <w:rsid w:val="00873FC4"/>
    <w:rsid w:val="00874F27"/>
    <w:rsid w:val="00881702"/>
    <w:rsid w:val="00881ED1"/>
    <w:rsid w:val="008837B9"/>
    <w:rsid w:val="008B3A6A"/>
    <w:rsid w:val="00954E6D"/>
    <w:rsid w:val="00995AE0"/>
    <w:rsid w:val="009A25A4"/>
    <w:rsid w:val="009D5995"/>
    <w:rsid w:val="009F4356"/>
    <w:rsid w:val="00A279C1"/>
    <w:rsid w:val="00A44892"/>
    <w:rsid w:val="00A66FBC"/>
    <w:rsid w:val="00A7248D"/>
    <w:rsid w:val="00A919CF"/>
    <w:rsid w:val="00AA4D43"/>
    <w:rsid w:val="00AB2817"/>
    <w:rsid w:val="00AC2FA4"/>
    <w:rsid w:val="00AD29EA"/>
    <w:rsid w:val="00B1039C"/>
    <w:rsid w:val="00B10845"/>
    <w:rsid w:val="00B33A1C"/>
    <w:rsid w:val="00B340E6"/>
    <w:rsid w:val="00B5146A"/>
    <w:rsid w:val="00B56CC7"/>
    <w:rsid w:val="00B94544"/>
    <w:rsid w:val="00BA5006"/>
    <w:rsid w:val="00BA663F"/>
    <w:rsid w:val="00BE44F6"/>
    <w:rsid w:val="00BF68B8"/>
    <w:rsid w:val="00C23322"/>
    <w:rsid w:val="00C237C7"/>
    <w:rsid w:val="00C30A78"/>
    <w:rsid w:val="00C5371A"/>
    <w:rsid w:val="00CD0FA6"/>
    <w:rsid w:val="00CF7325"/>
    <w:rsid w:val="00D41C05"/>
    <w:rsid w:val="00D94B1E"/>
    <w:rsid w:val="00DD70DA"/>
    <w:rsid w:val="00E1321E"/>
    <w:rsid w:val="00E16A26"/>
    <w:rsid w:val="00E3358A"/>
    <w:rsid w:val="00E441F0"/>
    <w:rsid w:val="00E50372"/>
    <w:rsid w:val="00E53885"/>
    <w:rsid w:val="00E94AD4"/>
    <w:rsid w:val="00EA2068"/>
    <w:rsid w:val="00F7625D"/>
    <w:rsid w:val="00F84569"/>
    <w:rsid w:val="00F918E5"/>
    <w:rsid w:val="00F91E16"/>
    <w:rsid w:val="00F94ED9"/>
    <w:rsid w:val="00FA72AF"/>
    <w:rsid w:val="00FC1F47"/>
    <w:rsid w:val="00FE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C4DD89"/>
  <w14:defaultImageDpi w14:val="330"/>
  <w15:chartTrackingRefBased/>
  <w15:docId w15:val="{91049C79-1B75-1E49-B9E2-D3EBF893D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spacing w:after="240"/>
        <w:ind w:left="567" w:hanging="56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7E2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161BEE"/>
    <w:pPr>
      <w:framePr w:w="7920" w:h="1980" w:hRule="exact" w:hSpace="180" w:wrap="auto" w:hAnchor="page" w:xAlign="center" w:yAlign="bottom"/>
      <w:ind w:left="2880"/>
    </w:pPr>
    <w:rPr>
      <w:rFonts w:ascii="Gill Sans MT" w:hAnsi="Gill Sans MT" w:cs="Arial"/>
      <w:b/>
      <w:sz w:val="22"/>
      <w:szCs w:val="22"/>
    </w:rPr>
  </w:style>
  <w:style w:type="paragraph" w:styleId="EnvelopeReturn">
    <w:name w:val="envelope return"/>
    <w:basedOn w:val="Normal"/>
    <w:rsid w:val="00161BEE"/>
    <w:rPr>
      <w:rFonts w:ascii="Gill Sans MT" w:hAnsi="Gill Sans MT" w:cs="Arial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500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BA500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827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44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4F6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E44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4F6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873FC4"/>
    <w:pPr>
      <w:spacing w:before="100" w:beforeAutospacing="1" w:after="100" w:afterAutospacing="1"/>
    </w:pPr>
    <w:rPr>
      <w:rFonts w:eastAsiaTheme="minorEastAsia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E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E6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74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7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64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4B357E28AA8C4BA2B526D8E8642675" ma:contentTypeVersion="18" ma:contentTypeDescription="Create a new document." ma:contentTypeScope="" ma:versionID="da7d7ad5b56f36c9a6ceed20a00de640">
  <xsd:schema xmlns:xsd="http://www.w3.org/2001/XMLSchema" xmlns:xs="http://www.w3.org/2001/XMLSchema" xmlns:p="http://schemas.microsoft.com/office/2006/metadata/properties" xmlns:ns1="http://schemas.microsoft.com/sharepoint/v3" xmlns:ns2="d4c39d4d-64ec-4058-a805-31ab6c1052fe" xmlns:ns3="37b8247b-92ea-43dd-b6d5-6ded56920b0f" targetNamespace="http://schemas.microsoft.com/office/2006/metadata/properties" ma:root="true" ma:fieldsID="77471c94077472ee282219125816117f" ns1:_="" ns2:_="" ns3:_="">
    <xsd:import namespace="http://schemas.microsoft.com/sharepoint/v3"/>
    <xsd:import namespace="d4c39d4d-64ec-4058-a805-31ab6c1052fe"/>
    <xsd:import namespace="37b8247b-92ea-43dd-b6d5-6ded56920b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39d4d-64ec-4058-a805-31ab6c105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3961625-829a-47c7-ab9f-0abdf34e6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b8247b-92ea-43dd-b6d5-6ded56920b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ab1c29a-4738-4745-a6c5-851691c6d6c5}" ma:internalName="TaxCatchAll" ma:showField="CatchAllData" ma:web="37b8247b-92ea-43dd-b6d5-6ded56920b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c39d4d-64ec-4058-a805-31ab6c1052fe">
      <Terms xmlns="http://schemas.microsoft.com/office/infopath/2007/PartnerControls"/>
    </lcf76f155ced4ddcb4097134ff3c332f>
    <TaxCatchAll xmlns="37b8247b-92ea-43dd-b6d5-6ded56920b0f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8BEBE88-5383-46A7-BCE7-CAD2117F85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9CE862-534B-4AA8-9954-EAB81153F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c39d4d-64ec-4058-a805-31ab6c1052fe"/>
    <ds:schemaRef ds:uri="37b8247b-92ea-43dd-b6d5-6ded56920b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DF7E69-E84E-4C50-A04B-651B35DFCA83}">
  <ds:schemaRefs>
    <ds:schemaRef ds:uri="http://schemas.microsoft.com/office/2006/metadata/properties"/>
    <ds:schemaRef ds:uri="http://schemas.microsoft.com/office/infopath/2007/PartnerControls"/>
    <ds:schemaRef ds:uri="d4c39d4d-64ec-4058-a805-31ab6c1052fe"/>
    <ds:schemaRef ds:uri="37b8247b-92ea-43dd-b6d5-6ded56920b0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 </Company>
  <LinksUpToDate>false</LinksUpToDate>
  <CharactersWithSpaces>24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Bulley</dc:creator>
  <cp:keywords/>
  <dc:description/>
  <cp:lastModifiedBy>Joel Sainsbury (Office Manager/Mod PA) - 12 Wales</cp:lastModifiedBy>
  <cp:revision>6</cp:revision>
  <cp:lastPrinted>2018-01-17T10:39:00Z</cp:lastPrinted>
  <dcterms:created xsi:type="dcterms:W3CDTF">2026-07-14T12:49:00Z</dcterms:created>
  <dcterms:modified xsi:type="dcterms:W3CDTF">2026-07-15T14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4B357E28AA8C4BA2B526D8E8642675</vt:lpwstr>
  </property>
  <property fmtid="{D5CDD505-2E9C-101B-9397-08002B2CF9AE}" pid="3" name="Order">
    <vt:r8>9102200</vt:r8>
  </property>
  <property fmtid="{D5CDD505-2E9C-101B-9397-08002B2CF9AE}" pid="4" name="MSIP_Label_97b47edc-19b4-4a42-a60d-1569aed2ebed_Enabled">
    <vt:lpwstr>true</vt:lpwstr>
  </property>
  <property fmtid="{D5CDD505-2E9C-101B-9397-08002B2CF9AE}" pid="5" name="MSIP_Label_97b47edc-19b4-4a42-a60d-1569aed2ebed_SetDate">
    <vt:lpwstr>2026-07-14T12:50:30Z</vt:lpwstr>
  </property>
  <property fmtid="{D5CDD505-2E9C-101B-9397-08002B2CF9AE}" pid="6" name="MSIP_Label_97b47edc-19b4-4a42-a60d-1569aed2ebed_Method">
    <vt:lpwstr>Standard</vt:lpwstr>
  </property>
  <property fmtid="{D5CDD505-2E9C-101B-9397-08002B2CF9AE}" pid="7" name="MSIP_Label_97b47edc-19b4-4a42-a60d-1569aed2ebed_Name">
    <vt:lpwstr>defa4170-0d19-0005-0004-bc88714345d2</vt:lpwstr>
  </property>
  <property fmtid="{D5CDD505-2E9C-101B-9397-08002B2CF9AE}" pid="8" name="MSIP_Label_97b47edc-19b4-4a42-a60d-1569aed2ebed_SiteId">
    <vt:lpwstr>3fd368e1-f1d7-4a1e-8e40-45a843b55e89</vt:lpwstr>
  </property>
  <property fmtid="{D5CDD505-2E9C-101B-9397-08002B2CF9AE}" pid="9" name="MSIP_Label_97b47edc-19b4-4a42-a60d-1569aed2ebed_ActionId">
    <vt:lpwstr>6267a0c5-1914-495c-91cc-4e24fe30b4c8</vt:lpwstr>
  </property>
  <property fmtid="{D5CDD505-2E9C-101B-9397-08002B2CF9AE}" pid="10" name="MSIP_Label_97b47edc-19b4-4a42-a60d-1569aed2ebed_ContentBits">
    <vt:lpwstr>0</vt:lpwstr>
  </property>
  <property fmtid="{D5CDD505-2E9C-101B-9397-08002B2CF9AE}" pid="11" name="MSIP_Label_97b47edc-19b4-4a42-a60d-1569aed2ebed_Tag">
    <vt:lpwstr>10, 3, 0, 1</vt:lpwstr>
  </property>
  <property fmtid="{D5CDD505-2E9C-101B-9397-08002B2CF9AE}" pid="12" name="MediaServiceImageTags">
    <vt:lpwstr/>
  </property>
</Properties>
</file>